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  <w:r>
        <w:t xml:space="preserve">–&gt;## Solutions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 The row variable and the column variable 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 The row variable and the column variable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 Party affiliation and whether they were in favor or against Prop 8
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 Party affiliation and whether they were in favor or against Prop 8
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all expected cell counts are greater than 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33.9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how that the party affiliation and the voters’</w:t>
            </w:r>
            <w:r>
              <w:t xml:space="preserve"> </w:t>
            </w:r>
            <w:r>
              <w:t xml:space="preserve">views on Proposition 8 are not independen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Preparation</dc:creator>
  <cp:keywords/>
  <dcterms:created xsi:type="dcterms:W3CDTF">2021-02-18T21:46:08Z</dcterms:created>
  <dcterms:modified xsi:type="dcterms:W3CDTF">2021-02-18T21:46:08Z</dcterms:modified>
</cp:coreProperties>
</file>